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6531E2C1" w:rsidR="00A03D5C" w:rsidRPr="00DC61D9" w:rsidRDefault="00766E6B" w:rsidP="00DC61D9">
      <w:pPr>
        <w:pStyle w:val="1"/>
        <w:jc w:val="center"/>
      </w:pPr>
      <w:r>
        <w:t xml:space="preserve">Programming </w:t>
      </w:r>
      <w:r w:rsidR="00275EC0">
        <w:t>Advanced for QA – Regular Exam</w:t>
      </w:r>
      <w:r w:rsidR="00DC61D9">
        <w:t xml:space="preserve"> </w:t>
      </w:r>
      <w:r w:rsidR="00DC61D9">
        <w:br/>
      </w:r>
      <w:r w:rsidR="00275EC0">
        <w:t>1</w:t>
      </w:r>
      <w:r w:rsidR="00C24498">
        <w:t>8</w:t>
      </w:r>
      <w:r w:rsidR="00275EC0">
        <w:t xml:space="preserve"> </w:t>
      </w:r>
      <w:r w:rsidR="00C24498">
        <w:t>August</w:t>
      </w:r>
      <w:r w:rsidR="00275EC0">
        <w:t xml:space="preserve"> 202</w:t>
      </w:r>
      <w:r w:rsidR="00501769">
        <w:t>4</w:t>
      </w:r>
    </w:p>
    <w:p w14:paraId="1710D5F0" w14:textId="35547F89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01769">
        <w:rPr>
          <w:lang w:val="bg-BG"/>
        </w:rPr>
        <w:t xml:space="preserve"> </w:t>
      </w:r>
      <w:hyperlink r:id="rId7" w:anchor="1" w:history="1">
        <w:r w:rsidR="00DC61D9" w:rsidRPr="00DC61D9">
          <w:rPr>
            <w:rStyle w:val="a7"/>
          </w:rPr>
          <w:t>link</w:t>
        </w:r>
      </w:hyperlink>
      <w:r w:rsidR="00501769" w:rsidRPr="00766E6B">
        <w:rPr>
          <w:lang w:val="bg-BG"/>
        </w:rPr>
        <w:t xml:space="preserve"> </w:t>
      </w:r>
    </w:p>
    <w:p w14:paraId="3084942A" w14:textId="64B86F61" w:rsidR="00373DAC" w:rsidRDefault="00373DAC" w:rsidP="00373DAC">
      <w:pPr>
        <w:pStyle w:val="1"/>
      </w:pPr>
      <w:r>
        <w:t>2</w:t>
      </w:r>
      <w:r w:rsidR="00766E6B">
        <w:t>.</w:t>
      </w:r>
      <w:r w:rsidR="00257D1E">
        <w:t xml:space="preserve"> </w:t>
      </w:r>
      <w:r>
        <w:t xml:space="preserve">Unit Test: </w:t>
      </w:r>
      <w:r w:rsidR="00BD117E">
        <w:t>Yelling Checker</w:t>
      </w:r>
      <w:r w:rsidR="004D0089">
        <w:t xml:space="preserve"> </w:t>
      </w:r>
    </w:p>
    <w:p w14:paraId="71034FAE" w14:textId="422B55FA" w:rsidR="00373DAC" w:rsidRDefault="00BD117E" w:rsidP="00373DAC">
      <w:r w:rsidRPr="00BD117E">
        <w:t xml:space="preserve">Test a given method which </w:t>
      </w:r>
      <w:r w:rsidRPr="0047191F">
        <w:rPr>
          <w:b/>
          <w:bCs/>
        </w:rPr>
        <w:t>takes a string input representing a whole sentence</w:t>
      </w:r>
      <w:r w:rsidRPr="00BD117E">
        <w:t xml:space="preserve"> and </w:t>
      </w:r>
      <w:r w:rsidRPr="0047191F">
        <w:rPr>
          <w:b/>
          <w:bCs/>
        </w:rPr>
        <w:t>checks if each word is yelled, spoken normally, or spoken lower</w:t>
      </w:r>
      <w:r>
        <w:t>:</w:t>
      </w:r>
    </w:p>
    <w:p w14:paraId="76402383" w14:textId="77777777" w:rsidR="00BD117E" w:rsidRDefault="00BD117E" w:rsidP="00BD117E">
      <w:pPr>
        <w:pStyle w:val="a8"/>
        <w:numPr>
          <w:ilvl w:val="0"/>
          <w:numId w:val="28"/>
        </w:numPr>
      </w:pPr>
      <w:r>
        <w:t xml:space="preserve">If </w:t>
      </w:r>
      <w:r w:rsidRPr="0047191F">
        <w:rPr>
          <w:b/>
          <w:bCs/>
        </w:rPr>
        <w:t>all letters in a word are uppercase</w:t>
      </w:r>
      <w:r>
        <w:t xml:space="preserve">, it is </w:t>
      </w:r>
      <w:r w:rsidRPr="0047191F">
        <w:rPr>
          <w:b/>
          <w:bCs/>
        </w:rPr>
        <w:t>yelling</w:t>
      </w:r>
      <w:r>
        <w:t>.</w:t>
      </w:r>
    </w:p>
    <w:p w14:paraId="159F5CC4" w14:textId="77777777" w:rsidR="00BD117E" w:rsidRDefault="00BD117E" w:rsidP="00BD117E">
      <w:pPr>
        <w:pStyle w:val="a8"/>
        <w:numPr>
          <w:ilvl w:val="0"/>
          <w:numId w:val="28"/>
        </w:numPr>
      </w:pPr>
      <w:r>
        <w:t xml:space="preserve">If </w:t>
      </w:r>
      <w:r w:rsidRPr="0047191F">
        <w:rPr>
          <w:b/>
          <w:bCs/>
        </w:rPr>
        <w:t>all letters in a word are lowercase</w:t>
      </w:r>
      <w:r>
        <w:t xml:space="preserve">, it is </w:t>
      </w:r>
      <w:r w:rsidRPr="0047191F">
        <w:rPr>
          <w:b/>
          <w:bCs/>
        </w:rPr>
        <w:t>speaking lower</w:t>
      </w:r>
      <w:r>
        <w:t>.</w:t>
      </w:r>
    </w:p>
    <w:p w14:paraId="50E8D401" w14:textId="1DB68E91" w:rsidR="00BD117E" w:rsidRDefault="00BD117E" w:rsidP="00BD117E">
      <w:pPr>
        <w:pStyle w:val="a8"/>
        <w:numPr>
          <w:ilvl w:val="0"/>
          <w:numId w:val="28"/>
        </w:numPr>
      </w:pPr>
      <w:r>
        <w:t xml:space="preserve">If </w:t>
      </w:r>
      <w:r w:rsidRPr="0047191F">
        <w:rPr>
          <w:b/>
          <w:bCs/>
        </w:rPr>
        <w:t>a word contains a mix of uppercase and lowercase letters</w:t>
      </w:r>
      <w:r>
        <w:t xml:space="preserve">, it is </w:t>
      </w:r>
      <w:r w:rsidRPr="0047191F">
        <w:rPr>
          <w:b/>
          <w:bCs/>
        </w:rPr>
        <w:t>speaking normally</w:t>
      </w:r>
      <w:r>
        <w:t>.</w:t>
      </w:r>
    </w:p>
    <w:p w14:paraId="21C62A50" w14:textId="42FCC376" w:rsidR="00BD117E" w:rsidRDefault="00BD117E" w:rsidP="00BD117E">
      <w:r w:rsidRPr="0047191F">
        <w:rPr>
          <w:b/>
          <w:bCs/>
        </w:rPr>
        <w:t>IMPORTANT:</w:t>
      </w:r>
      <w:r>
        <w:t xml:space="preserve"> Punctuation</w:t>
      </w:r>
      <w:r w:rsidR="0086720F">
        <w:t>, numbers</w:t>
      </w:r>
      <w:r>
        <w:t xml:space="preserve"> and white spaces will be ignored.</w:t>
      </w:r>
    </w:p>
    <w:p w14:paraId="34987EDE" w14:textId="77777777" w:rsidR="00200455" w:rsidRPr="00A52C26" w:rsidRDefault="00200455" w:rsidP="00BD117E"/>
    <w:p w14:paraId="2AA15488" w14:textId="77777777" w:rsidR="00327961" w:rsidRPr="0091706C" w:rsidRDefault="00327961" w:rsidP="00327961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93"/>
        <w:gridCol w:w="4529"/>
      </w:tblGrid>
      <w:tr w:rsidR="00327961" w:rsidRPr="0091706C" w14:paraId="498E26F0" w14:textId="77777777" w:rsidTr="0061126E">
        <w:trPr>
          <w:trHeight w:val="196"/>
        </w:trPr>
        <w:tc>
          <w:tcPr>
            <w:tcW w:w="4093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4529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61126E">
        <w:trPr>
          <w:trHeight w:val="437"/>
        </w:trPr>
        <w:tc>
          <w:tcPr>
            <w:tcW w:w="4093" w:type="dxa"/>
          </w:tcPr>
          <w:p w14:paraId="4A59801B" w14:textId="7E6AC493" w:rsidR="00327961" w:rsidRPr="0061126E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empty string)</w:t>
            </w:r>
          </w:p>
        </w:tc>
        <w:tc>
          <w:tcPr>
            <w:tcW w:w="4529" w:type="dxa"/>
          </w:tcPr>
          <w:p w14:paraId="66947887" w14:textId="4262DB3E" w:rsidR="00327961" w:rsidRP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A02A99">
              <w:rPr>
                <w:rFonts w:ascii="Consolas" w:hAnsi="Consolas"/>
                <w:noProof/>
              </w:rPr>
              <w:t>(empty dictionary)</w:t>
            </w:r>
          </w:p>
        </w:tc>
      </w:tr>
      <w:tr w:rsidR="00A02A99" w:rsidRPr="0091706C" w14:paraId="1EC76D49" w14:textId="77777777" w:rsidTr="0061126E">
        <w:trPr>
          <w:trHeight w:val="437"/>
        </w:trPr>
        <w:tc>
          <w:tcPr>
            <w:tcW w:w="4093" w:type="dxa"/>
          </w:tcPr>
          <w:p w14:paraId="5C81F381" w14:textId="0B772E92" w:rsid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A02A99">
              <w:rPr>
                <w:rFonts w:ascii="Consolas" w:hAnsi="Consolas"/>
                <w:noProof/>
              </w:rPr>
              <w:t>HELLO WORLD</w:t>
            </w:r>
          </w:p>
        </w:tc>
        <w:tc>
          <w:tcPr>
            <w:tcW w:w="4529" w:type="dxa"/>
          </w:tcPr>
          <w:p w14:paraId="0067878A" w14:textId="66D70EF5" w:rsidR="00A02A99" w:rsidRP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lling -&gt; 2 times</w:t>
            </w:r>
          </w:p>
        </w:tc>
      </w:tr>
      <w:tr w:rsidR="00A02A99" w:rsidRPr="0091706C" w14:paraId="6C39F6DB" w14:textId="77777777" w:rsidTr="0061126E">
        <w:trPr>
          <w:trHeight w:val="437"/>
        </w:trPr>
        <w:tc>
          <w:tcPr>
            <w:tcW w:w="4093" w:type="dxa"/>
          </w:tcPr>
          <w:p w14:paraId="0F584EFC" w14:textId="64F4AFB0" w:rsid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A02A99">
              <w:rPr>
                <w:rFonts w:ascii="Consolas" w:hAnsi="Consolas"/>
                <w:noProof/>
              </w:rPr>
              <w:t>hello world</w:t>
            </w:r>
          </w:p>
        </w:tc>
        <w:tc>
          <w:tcPr>
            <w:tcW w:w="4529" w:type="dxa"/>
          </w:tcPr>
          <w:p w14:paraId="49DADC15" w14:textId="43CE63B8" w:rsidR="00A02A99" w:rsidRP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peaking lower -&gt; 2 times</w:t>
            </w:r>
          </w:p>
        </w:tc>
      </w:tr>
      <w:tr w:rsidR="00A02A99" w:rsidRPr="0091706C" w14:paraId="3FF046B7" w14:textId="77777777" w:rsidTr="0061126E">
        <w:trPr>
          <w:trHeight w:val="437"/>
        </w:trPr>
        <w:tc>
          <w:tcPr>
            <w:tcW w:w="4093" w:type="dxa"/>
          </w:tcPr>
          <w:p w14:paraId="50FB6DAD" w14:textId="41593776" w:rsidR="00A02A99" w:rsidRP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World</w:t>
            </w:r>
          </w:p>
        </w:tc>
        <w:tc>
          <w:tcPr>
            <w:tcW w:w="4529" w:type="dxa"/>
          </w:tcPr>
          <w:p w14:paraId="58AB5532" w14:textId="3608067D" w:rsid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A02A99">
              <w:rPr>
                <w:rFonts w:ascii="Consolas" w:hAnsi="Consolas"/>
                <w:noProof/>
              </w:rPr>
              <w:t xml:space="preserve">speaking normal -&gt; </w:t>
            </w:r>
            <w:r>
              <w:rPr>
                <w:rFonts w:ascii="Consolas" w:hAnsi="Consolas"/>
                <w:noProof/>
              </w:rPr>
              <w:t>2</w:t>
            </w:r>
            <w:r w:rsidRPr="00A02A99">
              <w:rPr>
                <w:rFonts w:ascii="Consolas" w:hAnsi="Consolas"/>
                <w:noProof/>
              </w:rPr>
              <w:t xml:space="preserve"> time</w:t>
            </w:r>
            <w:r>
              <w:rPr>
                <w:rFonts w:ascii="Consolas" w:hAnsi="Consolas"/>
                <w:noProof/>
              </w:rPr>
              <w:t>s</w:t>
            </w:r>
          </w:p>
        </w:tc>
      </w:tr>
      <w:tr w:rsidR="00327961" w:rsidRPr="0091706C" w14:paraId="50E1D41B" w14:textId="77777777" w:rsidTr="0061126E">
        <w:trPr>
          <w:trHeight w:val="378"/>
        </w:trPr>
        <w:tc>
          <w:tcPr>
            <w:tcW w:w="4093" w:type="dxa"/>
          </w:tcPr>
          <w:p w14:paraId="156DDAF1" w14:textId="75F04451" w:rsidR="00327961" w:rsidRPr="00C509E4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61126E">
              <w:rPr>
                <w:rFonts w:ascii="Consolas" w:hAnsi="Consolas" w:cstheme="minorHAnsi"/>
              </w:rPr>
              <w:t xml:space="preserve">Unit </w:t>
            </w:r>
            <w:r w:rsidR="00A02A99">
              <w:rPr>
                <w:rFonts w:ascii="Consolas" w:hAnsi="Consolas" w:cstheme="minorHAnsi"/>
              </w:rPr>
              <w:t>TESTING</w:t>
            </w:r>
            <w:r w:rsidRPr="0061126E">
              <w:rPr>
                <w:rFonts w:ascii="Consolas" w:hAnsi="Consolas" w:cstheme="minorHAnsi"/>
              </w:rPr>
              <w:t xml:space="preserve"> is the 1st step!!!</w:t>
            </w:r>
          </w:p>
        </w:tc>
        <w:tc>
          <w:tcPr>
            <w:tcW w:w="4529" w:type="dxa"/>
          </w:tcPr>
          <w:p w14:paraId="57425C56" w14:textId="7D1BB4A9" w:rsid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lling -&gt; 1 times</w:t>
            </w:r>
          </w:p>
          <w:p w14:paraId="05B283FA" w14:textId="72EBB317" w:rsidR="0061126E" w:rsidRDefault="0086720F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86720F">
              <w:rPr>
                <w:rFonts w:ascii="Consolas" w:hAnsi="Consolas"/>
                <w:noProof/>
              </w:rPr>
              <w:t>speaking lower</w:t>
            </w:r>
            <w:r>
              <w:rPr>
                <w:rFonts w:ascii="Consolas" w:hAnsi="Consolas"/>
                <w:noProof/>
              </w:rPr>
              <w:t xml:space="preserve"> </w:t>
            </w:r>
            <w:r w:rsidR="0061126E">
              <w:rPr>
                <w:rFonts w:ascii="Consolas" w:hAnsi="Consolas"/>
                <w:noProof/>
              </w:rPr>
              <w:t xml:space="preserve">-&gt; </w:t>
            </w:r>
            <w:r w:rsidR="00A02A99">
              <w:rPr>
                <w:rFonts w:ascii="Consolas" w:hAnsi="Consolas"/>
                <w:noProof/>
              </w:rPr>
              <w:t>4</w:t>
            </w:r>
            <w:r w:rsidR="0061126E">
              <w:rPr>
                <w:rFonts w:ascii="Consolas" w:hAnsi="Consolas"/>
                <w:noProof/>
              </w:rPr>
              <w:t xml:space="preserve"> time</w:t>
            </w:r>
            <w:r>
              <w:rPr>
                <w:rFonts w:ascii="Consolas" w:hAnsi="Consolas"/>
                <w:noProof/>
              </w:rPr>
              <w:t>s</w:t>
            </w:r>
          </w:p>
          <w:p w14:paraId="32751636" w14:textId="463B7CB4" w:rsidR="0061126E" w:rsidRPr="00C509E4" w:rsidRDefault="0086720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peaking normal</w:t>
            </w:r>
            <w:r w:rsidR="0061126E">
              <w:rPr>
                <w:rFonts w:ascii="Consolas" w:hAnsi="Consolas"/>
                <w:noProof/>
              </w:rPr>
              <w:t xml:space="preserve"> -&gt; </w:t>
            </w:r>
            <w:r>
              <w:rPr>
                <w:rFonts w:ascii="Consolas" w:hAnsi="Consolas"/>
                <w:noProof/>
              </w:rPr>
              <w:t>1</w:t>
            </w:r>
            <w:r w:rsidR="0061126E">
              <w:rPr>
                <w:rFonts w:ascii="Consolas" w:hAnsi="Consolas"/>
                <w:noProof/>
              </w:rPr>
              <w:t xml:space="preserve"> time</w:t>
            </w:r>
          </w:p>
        </w:tc>
      </w:tr>
    </w:tbl>
    <w:p w14:paraId="31D668A4" w14:textId="77777777" w:rsidR="00B362F0" w:rsidRDefault="00B362F0" w:rsidP="00373DAC"/>
    <w:p w14:paraId="2BA04F9F" w14:textId="0766A8EE" w:rsidR="00373DAC" w:rsidRDefault="00373DAC" w:rsidP="00373DAC">
      <w:r>
        <w:t xml:space="preserve">The method is found in the </w:t>
      </w:r>
      <w:r w:rsidR="00801B64" w:rsidRPr="00801B64">
        <w:rPr>
          <w:rStyle w:val="CodeChar"/>
        </w:rPr>
        <w:t>YellingChecker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0D655B19" w:rsidR="00373DAC" w:rsidRDefault="00801B64" w:rsidP="00373DAC">
      <w:r w:rsidRPr="00801B64">
        <w:rPr>
          <w:noProof/>
        </w:rPr>
        <w:lastRenderedPageBreak/>
        <w:drawing>
          <wp:inline distT="0" distB="0" distL="0" distR="0" wp14:anchorId="04648529" wp14:editId="6076ACC6">
            <wp:extent cx="4095058" cy="5086350"/>
            <wp:effectExtent l="152400" t="152400" r="363220" b="361950"/>
            <wp:docPr id="1306008948" name="Картина 1" descr="Картина, която съдържа текст, екранна снимка, докумен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08948" name="Картина 1" descr="Картина, която съдържа текст, екранна снимка, документ, Шриф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0161" cy="51175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4DA888" w14:textId="31466E50" w:rsidR="00373DAC" w:rsidRDefault="00373DAC" w:rsidP="00373DAC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C4516A" w:rsidRPr="00C4516A">
        <w:rPr>
          <w:rStyle w:val="CodeChar"/>
        </w:rPr>
        <w:t>YellingCheck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="00C4516A"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40686DF3" w:rsidR="00373DAC" w:rsidRDefault="00A02A99" w:rsidP="00373DAC">
      <w:r w:rsidRPr="00A02A99">
        <w:rPr>
          <w:noProof/>
        </w:rPr>
        <w:drawing>
          <wp:inline distT="0" distB="0" distL="0" distR="0" wp14:anchorId="014EDD45" wp14:editId="6B9C2124">
            <wp:extent cx="6019695" cy="2514600"/>
            <wp:effectExtent l="152400" t="152400" r="362585" b="361950"/>
            <wp:docPr id="12836938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938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4007" cy="25164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C4516A" w:rsidRPr="00C4516A">
        <w:rPr>
          <w:noProof/>
        </w:rPr>
        <w:t xml:space="preserve"> </w:t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lastRenderedPageBreak/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512C5469" w:rsidR="00373DAC" w:rsidRPr="0061126E" w:rsidRDefault="00A02A99" w:rsidP="00373DAC">
      <w:pPr>
        <w:rPr>
          <w:b/>
          <w:bCs/>
        </w:rPr>
      </w:pPr>
      <w:r w:rsidRPr="00A02A99">
        <w:rPr>
          <w:b/>
          <w:bCs/>
          <w:noProof/>
        </w:rPr>
        <w:drawing>
          <wp:inline distT="0" distB="0" distL="0" distR="0" wp14:anchorId="2CAF30C3" wp14:editId="469980CF">
            <wp:extent cx="5553850" cy="1343212"/>
            <wp:effectExtent l="152400" t="152400" r="370840" b="371475"/>
            <wp:docPr id="962264061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64061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1343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Pr="002877ED" w:rsidRDefault="00373DAC" w:rsidP="00373DA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373DAC" w:rsidRPr="002877ED" w:rsidSect="003224BE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D82088" w14:textId="77777777" w:rsidR="00C72915" w:rsidRDefault="00C72915">
      <w:pPr>
        <w:spacing w:before="0" w:after="0" w:line="240" w:lineRule="auto"/>
      </w:pPr>
      <w:r>
        <w:separator/>
      </w:r>
    </w:p>
  </w:endnote>
  <w:endnote w:type="continuationSeparator" w:id="0">
    <w:p w14:paraId="29BC5244" w14:textId="77777777" w:rsidR="00C72915" w:rsidRDefault="00C7291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73ECA6" w14:textId="77777777" w:rsidR="00C72915" w:rsidRDefault="00C72915">
      <w:pPr>
        <w:spacing w:before="0" w:after="0" w:line="240" w:lineRule="auto"/>
      </w:pPr>
      <w:r>
        <w:separator/>
      </w:r>
    </w:p>
  </w:footnote>
  <w:footnote w:type="continuationSeparator" w:id="0">
    <w:p w14:paraId="584F87D8" w14:textId="77777777" w:rsidR="00C72915" w:rsidRDefault="00C7291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96D26"/>
    <w:multiLevelType w:val="hybridMultilevel"/>
    <w:tmpl w:val="31084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1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10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2"/>
  </w:num>
  <w:num w:numId="14" w16cid:durableId="1867133024">
    <w:abstractNumId w:val="9"/>
  </w:num>
  <w:num w:numId="15" w16cid:durableId="223875989">
    <w:abstractNumId w:val="12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8"/>
  </w:num>
  <w:num w:numId="20" w16cid:durableId="246305138">
    <w:abstractNumId w:val="3"/>
  </w:num>
  <w:num w:numId="21" w16cid:durableId="82922478">
    <w:abstractNumId w:val="17"/>
  </w:num>
  <w:num w:numId="22" w16cid:durableId="1033841544">
    <w:abstractNumId w:val="7"/>
  </w:num>
  <w:num w:numId="23" w16cid:durableId="1239752141">
    <w:abstractNumId w:val="4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23"/>
  </w:num>
  <w:num w:numId="28" w16cid:durableId="17267533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21B5"/>
    <w:rsid w:val="001541FD"/>
    <w:rsid w:val="00166C67"/>
    <w:rsid w:val="001753D0"/>
    <w:rsid w:val="00186CF6"/>
    <w:rsid w:val="001978D8"/>
    <w:rsid w:val="001D58B5"/>
    <w:rsid w:val="001E2FBA"/>
    <w:rsid w:val="001F6D97"/>
    <w:rsid w:val="00200455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21BE"/>
    <w:rsid w:val="002E22A6"/>
    <w:rsid w:val="002E4EA2"/>
    <w:rsid w:val="002E5E93"/>
    <w:rsid w:val="002E62A7"/>
    <w:rsid w:val="002F6684"/>
    <w:rsid w:val="003046C0"/>
    <w:rsid w:val="00311AB0"/>
    <w:rsid w:val="003224BE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404D5F"/>
    <w:rsid w:val="004059B1"/>
    <w:rsid w:val="004173E5"/>
    <w:rsid w:val="0042188C"/>
    <w:rsid w:val="00430F73"/>
    <w:rsid w:val="00435B09"/>
    <w:rsid w:val="00451CD1"/>
    <w:rsid w:val="00461620"/>
    <w:rsid w:val="0047191F"/>
    <w:rsid w:val="00497EC7"/>
    <w:rsid w:val="004A1821"/>
    <w:rsid w:val="004A7947"/>
    <w:rsid w:val="004C7678"/>
    <w:rsid w:val="004C7A58"/>
    <w:rsid w:val="004D0089"/>
    <w:rsid w:val="004F02D0"/>
    <w:rsid w:val="004F6B8F"/>
    <w:rsid w:val="00501769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26E"/>
    <w:rsid w:val="00611BB5"/>
    <w:rsid w:val="0061788A"/>
    <w:rsid w:val="00640DD4"/>
    <w:rsid w:val="00643CB5"/>
    <w:rsid w:val="00651F4F"/>
    <w:rsid w:val="006557A9"/>
    <w:rsid w:val="00655C8B"/>
    <w:rsid w:val="00657ED2"/>
    <w:rsid w:val="00677669"/>
    <w:rsid w:val="0069462A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01B64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6720F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3C24"/>
    <w:rsid w:val="009808B6"/>
    <w:rsid w:val="009828E6"/>
    <w:rsid w:val="00987639"/>
    <w:rsid w:val="009973D0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2A99"/>
    <w:rsid w:val="00A03D5C"/>
    <w:rsid w:val="00A203BC"/>
    <w:rsid w:val="00A20A0D"/>
    <w:rsid w:val="00A24228"/>
    <w:rsid w:val="00A25F6D"/>
    <w:rsid w:val="00A272AE"/>
    <w:rsid w:val="00A41EC6"/>
    <w:rsid w:val="00A52C2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362F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D117E"/>
    <w:rsid w:val="00BF0385"/>
    <w:rsid w:val="00BF08B8"/>
    <w:rsid w:val="00BF0A3E"/>
    <w:rsid w:val="00C16C79"/>
    <w:rsid w:val="00C24498"/>
    <w:rsid w:val="00C4021C"/>
    <w:rsid w:val="00C4516A"/>
    <w:rsid w:val="00C53586"/>
    <w:rsid w:val="00C5421B"/>
    <w:rsid w:val="00C563F7"/>
    <w:rsid w:val="00C66123"/>
    <w:rsid w:val="00C72915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61D9"/>
    <w:rsid w:val="00DC7D29"/>
    <w:rsid w:val="00DD0AC2"/>
    <w:rsid w:val="00DD25F7"/>
    <w:rsid w:val="00DF0116"/>
    <w:rsid w:val="00DF040A"/>
    <w:rsid w:val="00DF6355"/>
    <w:rsid w:val="00E015BD"/>
    <w:rsid w:val="00E07917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1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4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0</cp:revision>
  <dcterms:created xsi:type="dcterms:W3CDTF">2023-09-26T19:58:00Z</dcterms:created>
  <dcterms:modified xsi:type="dcterms:W3CDTF">2024-07-04T19:59:00Z</dcterms:modified>
</cp:coreProperties>
</file>